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BE31BB" w:rsidRDefault="00352C7A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r w:rsidR="00A4327A" w:rsidRPr="00A4327A">
        <w:rPr>
          <w:b/>
          <w:sz w:val="28"/>
          <w:szCs w:val="28"/>
        </w:rPr>
        <w:t>2019-nCoV</w:t>
      </w:r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A4327A" w:rsidRPr="00A4327A">
        <w:rPr>
          <w:b/>
          <w:sz w:val="28"/>
          <w:szCs w:val="28"/>
          <w:lang w:val="en-US"/>
        </w:rPr>
        <w:t>2019-nCoV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9C72C9" w:rsidRPr="00933987" w:rsidTr="009C72C9">
        <w:tc>
          <w:tcPr>
            <w:tcW w:w="588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项目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Test item</w:t>
            </w:r>
          </w:p>
        </w:tc>
        <w:tc>
          <w:tcPr>
            <w:tcW w:w="88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结果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方法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9C72C9">
        <w:tc>
          <w:tcPr>
            <w:tcW w:w="588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9C72C9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9C72C9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A4327A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A4327A">
              <w:rPr>
                <w:sz w:val="22"/>
                <w:szCs w:val="22"/>
                <w:lang w:val="en-US"/>
              </w:rPr>
              <w:t>2019-nCoV</w:t>
            </w:r>
            <w:r w:rsidR="00D12F71"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9C72C9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9C72C9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×</w:t>
            </w:r>
            <w:r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="00D12F71"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9C72C9" w:rsidRDefault="000C1A3A" w:rsidP="008E3CE1">
            <w:pPr>
              <w:pStyle w:val="a9"/>
              <w:rPr>
                <w:rFonts w:eastAsia="黑体" w:cs="Times New Roman"/>
                <w:sz w:val="22"/>
                <w:szCs w:val="22"/>
                <w:lang w:val="en-US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多</w:t>
            </w:r>
            <w:r w:rsidR="00D12F71" w:rsidRPr="009C72C9">
              <w:rPr>
                <w:rFonts w:eastAsia="黑体" w:cs="Times New Roman"/>
                <w:sz w:val="22"/>
                <w:szCs w:val="22"/>
              </w:rPr>
              <w:t>重</w:t>
            </w:r>
            <w:r w:rsidR="00D12F71" w:rsidRPr="009C72C9">
              <w:rPr>
                <w:rFonts w:eastAsia="黑体" w:cs="Times New Roman"/>
                <w:sz w:val="22"/>
                <w:szCs w:val="22"/>
                <w:lang w:val="en-US"/>
              </w:rPr>
              <w:t>RT-PCR</w:t>
            </w:r>
          </w:p>
          <w:p w:rsidR="00D12F71" w:rsidRPr="000C1A3A" w:rsidRDefault="00D12F71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0C1A3A">
              <w:rPr>
                <w:sz w:val="22"/>
                <w:szCs w:val="22"/>
                <w:lang w:val="en-US"/>
              </w:rPr>
              <w:t>Multiplex RT-PCR</w:t>
            </w:r>
          </w:p>
        </w:tc>
      </w:tr>
    </w:tbl>
    <w:p w:rsidR="004F6450" w:rsidRPr="009C72C9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9C72C9">
        <w:rPr>
          <w:rFonts w:eastAsia="黑体" w:cs="Times New Roman"/>
          <w:szCs w:val="24"/>
        </w:rPr>
        <w:t>检测</w:t>
      </w:r>
      <w:r w:rsidR="000C1A3A" w:rsidRPr="009C72C9">
        <w:rPr>
          <w:rFonts w:eastAsia="黑体" w:cs="Times New Roman"/>
          <w:szCs w:val="24"/>
        </w:rPr>
        <w:t>靶点</w:t>
      </w:r>
      <w:r w:rsidR="004F6450" w:rsidRPr="009C72C9">
        <w:rPr>
          <w:rFonts w:eastAsia="黑体" w:cs="Times New Roman"/>
          <w:szCs w:val="24"/>
          <w:lang w:val="en-US"/>
        </w:rPr>
        <w:t>：</w:t>
      </w:r>
      <w:r w:rsidR="009C72C9" w:rsidRPr="009C72C9">
        <w:rPr>
          <w:rFonts w:eastAsia="黑体" w:cs="Times New Roman"/>
          <w:szCs w:val="24"/>
          <w:lang w:val="en-US"/>
        </w:rPr>
        <w:t>新型冠状病毒</w:t>
      </w:r>
      <w:r w:rsidR="004F6450" w:rsidRPr="009C72C9">
        <w:rPr>
          <w:rFonts w:eastAsia="黑体" w:cs="Times New Roman"/>
          <w:szCs w:val="24"/>
          <w:lang w:val="en-US"/>
        </w:rPr>
        <w:t>ORF1ab</w:t>
      </w:r>
      <w:r w:rsidR="000C1A3A" w:rsidRPr="009C72C9">
        <w:rPr>
          <w:rFonts w:eastAsia="黑体" w:cs="Times New Roman"/>
          <w:szCs w:val="24"/>
          <w:lang w:val="en-US"/>
        </w:rPr>
        <w:t>基因</w:t>
      </w:r>
      <w:r w:rsidR="0004422A" w:rsidRPr="009C72C9">
        <w:rPr>
          <w:rFonts w:eastAsia="黑体" w:cs="Times New Roman"/>
          <w:szCs w:val="24"/>
          <w:lang w:val="en-US"/>
        </w:rPr>
        <w:t>及</w:t>
      </w:r>
      <w:r w:rsidR="000C1A3A" w:rsidRPr="009C72C9">
        <w:rPr>
          <w:rFonts w:eastAsia="黑体" w:cs="Times New Roman"/>
          <w:szCs w:val="24"/>
          <w:lang w:val="en-US"/>
        </w:rPr>
        <w:t>N</w:t>
      </w:r>
      <w:r w:rsidR="004F6450" w:rsidRPr="009C72C9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A4327A" w:rsidRPr="00A4327A">
        <w:rPr>
          <w:szCs w:val="24"/>
          <w:lang w:val="en-US"/>
        </w:rPr>
        <w:t>2019-nCoV</w:t>
      </w:r>
      <w:r w:rsidR="000C1A3A" w:rsidRPr="000C1A3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04422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 xml:space="preserve">and </w:t>
      </w:r>
      <w:r w:rsidR="0004422A">
        <w:rPr>
          <w:rFonts w:hint="eastAsia"/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BE31BB" w:rsidRDefault="009C72C9" w:rsidP="008E3CE1">
      <w:pPr>
        <w:pStyle w:val="a9"/>
        <w:rPr>
          <w:b/>
          <w:sz w:val="22"/>
          <w:szCs w:val="22"/>
          <w:lang w:val="en-US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>Both ORF</w:t>
      </w:r>
      <w:r w:rsidR="009C72C9">
        <w:rPr>
          <w:sz w:val="21"/>
          <w:szCs w:val="21"/>
          <w:lang w:eastAsia="zh-CN"/>
        </w:rPr>
        <w:t>1</w:t>
      </w:r>
      <w:r w:rsidR="009C72C9" w:rsidRPr="009C72C9">
        <w:rPr>
          <w:sz w:val="21"/>
          <w:szCs w:val="21"/>
          <w:lang w:eastAsia="zh-CN"/>
        </w:rPr>
        <w:t>ab and N gene we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 xml:space="preserve">Neither target genes </w:t>
      </w:r>
      <w:r w:rsidR="00F445AD" w:rsidRPr="009C72C9">
        <w:rPr>
          <w:sz w:val="21"/>
          <w:szCs w:val="21"/>
          <w:lang w:eastAsia="zh-CN"/>
        </w:rPr>
        <w:t>were</w:t>
      </w:r>
      <w:r w:rsidR="009C72C9" w:rsidRPr="009C72C9">
        <w:rPr>
          <w:sz w:val="21"/>
          <w:szCs w:val="21"/>
          <w:lang w:eastAsia="zh-CN"/>
        </w:rPr>
        <w:t xml:space="preserve">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E31BB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475F3" wp14:editId="052DD199">
                <wp:simplePos x="0" y="0"/>
                <wp:positionH relativeFrom="column">
                  <wp:posOffset>0</wp:posOffset>
                </wp:positionH>
                <wp:positionV relativeFrom="paragraph">
                  <wp:posOffset>132492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90F22" id="直接连接符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45pt" to="482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462921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0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45281F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28575</wp:posOffset>
                  </wp:positionH>
                  <wp:positionV relativeFrom="paragraph">
                    <wp:posOffset>-22860</wp:posOffset>
                  </wp:positionV>
                  <wp:extent cx="657860" cy="299085"/>
                  <wp:effectExtent l="0" t="0" r="8890" b="5715"/>
                  <wp:wrapNone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020-03-18_18062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" cy="299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B625C4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-40640</wp:posOffset>
                  </wp:positionH>
                  <wp:positionV relativeFrom="paragraph">
                    <wp:posOffset>-81915</wp:posOffset>
                  </wp:positionV>
                  <wp:extent cx="565150" cy="268605"/>
                  <wp:effectExtent l="0" t="0" r="6350" b="0"/>
                  <wp:wrapNone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5_29_58_scan172827517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150" cy="26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62921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  <w:bookmarkStart w:id="1" w:name="_GoBack"/>
        <w:bookmarkEnd w:id="1"/>
      </w:tr>
      <w:tr w:rsidR="00462921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0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B625C4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B625C4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1F57"/>
    <w:rsid w:val="00003B81"/>
    <w:rsid w:val="0001015D"/>
    <w:rsid w:val="00021753"/>
    <w:rsid w:val="000242DE"/>
    <w:rsid w:val="000327C0"/>
    <w:rsid w:val="0004422A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1597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27EF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5281F"/>
    <w:rsid w:val="00462921"/>
    <w:rsid w:val="004744E9"/>
    <w:rsid w:val="00480836"/>
    <w:rsid w:val="00480A23"/>
    <w:rsid w:val="004863F9"/>
    <w:rsid w:val="00487E31"/>
    <w:rsid w:val="004A1ECE"/>
    <w:rsid w:val="004D3FC3"/>
    <w:rsid w:val="004D6393"/>
    <w:rsid w:val="004E3E21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6526D"/>
    <w:rsid w:val="006747EF"/>
    <w:rsid w:val="006B325E"/>
    <w:rsid w:val="006B3295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020E0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C72C9"/>
    <w:rsid w:val="009F0EC1"/>
    <w:rsid w:val="009F3BB2"/>
    <w:rsid w:val="009F7E42"/>
    <w:rsid w:val="00A17199"/>
    <w:rsid w:val="00A26722"/>
    <w:rsid w:val="00A274A6"/>
    <w:rsid w:val="00A42200"/>
    <w:rsid w:val="00A4327A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625C4"/>
    <w:rsid w:val="00B70E62"/>
    <w:rsid w:val="00B77690"/>
    <w:rsid w:val="00BA3D15"/>
    <w:rsid w:val="00BB3183"/>
    <w:rsid w:val="00BB44E1"/>
    <w:rsid w:val="00BD4A37"/>
    <w:rsid w:val="00BE31BB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6713E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45AD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28A8694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56FBE55-FED7-49B5-BEDC-F8296A173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1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84</cp:revision>
  <cp:lastPrinted>2018-10-26T01:53:00Z</cp:lastPrinted>
  <dcterms:created xsi:type="dcterms:W3CDTF">2020-02-12T08:46:00Z</dcterms:created>
  <dcterms:modified xsi:type="dcterms:W3CDTF">2020-03-1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